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6268B07" w14:textId="77777777" w:rsidR="00B76823" w:rsidRDefault="00B76823" w:rsidP="00650AE1">
      <w:pPr>
        <w:pStyle w:val="BodyText"/>
        <w:rPr>
          <w:b/>
          <w:sz w:val="38"/>
        </w:rPr>
      </w:pPr>
    </w:p>
    <w:p w14:paraId="61DAFD53" w14:textId="2497CD71" w:rsidR="00650AE1" w:rsidRDefault="008F368F" w:rsidP="00650AE1">
      <w:pPr>
        <w:pStyle w:val="BodyText"/>
        <w:rPr>
          <w:sz w:val="20"/>
        </w:rPr>
      </w:pPr>
      <w:r>
        <w:rPr>
          <w:b/>
          <w:sz w:val="38"/>
        </w:rPr>
        <w:t>Husky Dad Sports LLC</w:t>
      </w:r>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5611C5">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color w:val="2E2E34"/>
          <w:sz w:val="24"/>
        </w:rPr>
      </w:pPr>
      <w:r>
        <w:rPr>
          <w:b/>
          <w:color w:val="2E2E34"/>
          <w:sz w:val="24"/>
        </w:rPr>
        <w:t>"Client":</w:t>
      </w:r>
    </w:p>
    <w:p w14:paraId="531E716F" w14:textId="77777777" w:rsidR="00481C1A" w:rsidRDefault="00481C1A" w:rsidP="0038370F">
      <w:pPr>
        <w:ind w:left="109"/>
        <w:rPr>
          <w:b/>
          <w:sz w:val="24"/>
        </w:rPr>
      </w:pPr>
    </w:p>
    <w:p w14:paraId="1E49CD64" w14:textId="77BA0702" w:rsidR="0038370F" w:rsidRDefault="00C62813" w:rsidP="004B4871">
      <w:pPr>
        <w:pStyle w:val="BodyText"/>
        <w:spacing w:before="1"/>
        <w:rPr>
          <w:b/>
          <w:sz w:val="20"/>
        </w:rPr>
      </w:pPr>
      <w:r>
        <w:rPr>
          <w:b/>
          <w:sz w:val="20"/>
        </w:rPr>
        <w:t>Husky Dad Sports, LLC – Aaron Zamora</w:t>
      </w:r>
    </w:p>
    <w:p w14:paraId="0B9F78B7" w14:textId="46E2615E" w:rsidR="00A021AA" w:rsidRDefault="00A021AA" w:rsidP="004B4871">
      <w:pPr>
        <w:pStyle w:val="BodyText"/>
        <w:spacing w:before="1"/>
        <w:rPr>
          <w:b/>
          <w:sz w:val="20"/>
          <w:szCs w:val="20"/>
        </w:rPr>
      </w:pPr>
      <w:r w:rsidRPr="00A021AA">
        <w:rPr>
          <w:b/>
          <w:sz w:val="20"/>
          <w:szCs w:val="20"/>
        </w:rPr>
        <w:t xml:space="preserve">3139 </w:t>
      </w:r>
      <w:proofErr w:type="spellStart"/>
      <w:r w:rsidRPr="00A021AA">
        <w:rPr>
          <w:b/>
          <w:sz w:val="20"/>
          <w:szCs w:val="20"/>
        </w:rPr>
        <w:t>Salite</w:t>
      </w:r>
      <w:proofErr w:type="spellEnd"/>
      <w:r w:rsidRPr="00A021AA">
        <w:rPr>
          <w:b/>
          <w:sz w:val="20"/>
          <w:szCs w:val="20"/>
        </w:rPr>
        <w:t xml:space="preserve"> St. New Braunfels, TX 78130</w:t>
      </w:r>
    </w:p>
    <w:p w14:paraId="2AF1B396" w14:textId="404228E0" w:rsidR="00A021AA" w:rsidRPr="00A021AA" w:rsidRDefault="00A021AA" w:rsidP="004B4871">
      <w:pPr>
        <w:pStyle w:val="BodyText"/>
        <w:spacing w:before="1"/>
        <w:rPr>
          <w:b/>
          <w:sz w:val="20"/>
          <w:szCs w:val="20"/>
        </w:rPr>
      </w:pPr>
      <w:r>
        <w:rPr>
          <w:b/>
          <w:sz w:val="20"/>
          <w:szCs w:val="20"/>
        </w:rPr>
        <w:t xml:space="preserve">T: </w:t>
      </w:r>
      <w:r w:rsidR="006248B4">
        <w:rPr>
          <w:b/>
          <w:sz w:val="20"/>
          <w:szCs w:val="20"/>
        </w:rPr>
        <w:t>512.587.4434</w:t>
      </w:r>
      <w:r w:rsidR="009F3DEF">
        <w:rPr>
          <w:b/>
          <w:sz w:val="20"/>
          <w:szCs w:val="20"/>
        </w:rPr>
        <w:t xml:space="preserve"> E: </w:t>
      </w:r>
      <w:r w:rsidR="009F3DEF" w:rsidRPr="009F3DEF">
        <w:rPr>
          <w:b/>
          <w:sz w:val="20"/>
          <w:szCs w:val="20"/>
        </w:rPr>
        <w:t>huskydadsports@gmail.com</w:t>
      </w:r>
    </w:p>
    <w:p w14:paraId="047E7918" w14:textId="77777777" w:rsidR="008F5969" w:rsidRDefault="008F5969" w:rsidP="0038370F">
      <w:pPr>
        <w:spacing w:before="93"/>
        <w:ind w:left="109"/>
        <w:rPr>
          <w:b/>
          <w:color w:val="2E2E34"/>
          <w:sz w:val="24"/>
        </w:rPr>
      </w:pPr>
    </w:p>
    <w:p w14:paraId="1059341F" w14:textId="1407A62B" w:rsidR="0038370F" w:rsidRDefault="0038370F" w:rsidP="0038370F">
      <w:pPr>
        <w:spacing w:before="93"/>
        <w:ind w:left="109"/>
        <w:rPr>
          <w:b/>
          <w:color w:val="2E2E34"/>
          <w:sz w:val="24"/>
        </w:rPr>
      </w:pPr>
      <w:r>
        <w:rPr>
          <w:b/>
          <w:color w:val="2E2E34"/>
          <w:sz w:val="24"/>
        </w:rPr>
        <w:t>"Provider":</w:t>
      </w:r>
    </w:p>
    <w:p w14:paraId="44DB89DE" w14:textId="77777777" w:rsidR="0084155E" w:rsidRDefault="0084155E" w:rsidP="0038370F">
      <w:pPr>
        <w:spacing w:before="93"/>
        <w:ind w:left="109"/>
        <w:rPr>
          <w:b/>
          <w:sz w:val="24"/>
        </w:rPr>
      </w:pPr>
    </w:p>
    <w:p w14:paraId="493144FB" w14:textId="3304D0EF" w:rsidR="0038370F" w:rsidRDefault="009863AE" w:rsidP="0038370F">
      <w:pPr>
        <w:pStyle w:val="BodyText"/>
        <w:rPr>
          <w:b/>
          <w:sz w:val="20"/>
        </w:rPr>
      </w:pPr>
      <w:r>
        <w:rPr>
          <w:b/>
          <w:sz w:val="20"/>
        </w:rPr>
        <w:t xml:space="preserve">J2 Bookkeeping LLC – Jimmie Needles, </w:t>
      </w:r>
      <w:r w:rsidR="002D53B6">
        <w:rPr>
          <w:b/>
          <w:sz w:val="20"/>
        </w:rPr>
        <w:t>Owner</w:t>
      </w:r>
    </w:p>
    <w:p w14:paraId="03055BAB" w14:textId="6FB72DF1" w:rsidR="008D56EF" w:rsidRDefault="008D56EF" w:rsidP="0038370F">
      <w:pPr>
        <w:pStyle w:val="BodyText"/>
        <w:rPr>
          <w:b/>
          <w:sz w:val="20"/>
        </w:rPr>
      </w:pPr>
      <w:r>
        <w:rPr>
          <w:b/>
          <w:sz w:val="20"/>
        </w:rPr>
        <w:t>513 Creekside Cir, New Braunfels, TX 78130</w:t>
      </w:r>
    </w:p>
    <w:p w14:paraId="47EE0ED0" w14:textId="2D1A7821" w:rsidR="008D56EF" w:rsidRDefault="00695ACC" w:rsidP="0038370F">
      <w:pPr>
        <w:pStyle w:val="BodyText"/>
        <w:rPr>
          <w:b/>
          <w:sz w:val="20"/>
        </w:rPr>
      </w:pPr>
      <w:r>
        <w:rPr>
          <w:b/>
          <w:sz w:val="20"/>
        </w:rPr>
        <w:t xml:space="preserve">T: </w:t>
      </w:r>
      <w:r w:rsidR="0084155E">
        <w:rPr>
          <w:b/>
          <w:sz w:val="20"/>
        </w:rPr>
        <w:t>210.970.0449 E: Jimmie@J2Bookkeeping.com</w:t>
      </w:r>
    </w:p>
    <w:p w14:paraId="0230221C" w14:textId="77777777" w:rsidR="0038370F" w:rsidRDefault="0038370F" w:rsidP="0038370F">
      <w:pPr>
        <w:pStyle w:val="BodyText"/>
        <w:rPr>
          <w:b/>
          <w:sz w:val="29"/>
        </w:rPr>
      </w:pPr>
    </w:p>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5AF326A8"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w:t>
      </w:r>
      <w:r w:rsidR="007749BA">
        <w:rPr>
          <w:color w:val="2E2E34"/>
        </w:rPr>
        <w:t>/</w:t>
      </w:r>
      <w:r w:rsidR="006166F3">
        <w:rPr>
          <w:color w:val="2E2E34"/>
        </w:rPr>
        <w:t>catchup and</w:t>
      </w:r>
      <w:r w:rsidR="0038370F">
        <w:rPr>
          <w:color w:val="2E2E34"/>
        </w:rPr>
        <w:t xml:space="preserve">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 xml:space="preserve">Bank and credit card account </w:t>
      </w:r>
      <w:proofErr w:type="gramStart"/>
      <w:r>
        <w:rPr>
          <w:color w:val="2E2E34"/>
          <w:sz w:val="21"/>
        </w:rPr>
        <w:t>reconciliations</w:t>
      </w:r>
      <w:proofErr w:type="gramEnd"/>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625AC65F" w14:textId="7F3A543E" w:rsidR="006166F3" w:rsidRPr="00B4632E" w:rsidRDefault="0038370F" w:rsidP="00B4632E">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5F63FDD7" w14:textId="77777777" w:rsidR="00B4632E" w:rsidRPr="00B4632E" w:rsidRDefault="00B4632E" w:rsidP="00B4632E">
      <w:pPr>
        <w:pStyle w:val="ListParagraph"/>
        <w:rPr>
          <w:sz w:val="21"/>
        </w:rPr>
      </w:pPr>
    </w:p>
    <w:p w14:paraId="62C29F3E" w14:textId="4CAF029E" w:rsidR="00B4632E" w:rsidRPr="00B4632E" w:rsidRDefault="00B4632E" w:rsidP="00B4632E">
      <w:pPr>
        <w:pStyle w:val="ListParagraph"/>
        <w:numPr>
          <w:ilvl w:val="0"/>
          <w:numId w:val="2"/>
        </w:numPr>
        <w:tabs>
          <w:tab w:val="left" w:pos="784"/>
          <w:tab w:val="left" w:pos="785"/>
        </w:tabs>
        <w:ind w:hanging="376"/>
        <w:rPr>
          <w:sz w:val="21"/>
        </w:rPr>
      </w:pPr>
      <w:r>
        <w:rPr>
          <w:sz w:val="21"/>
        </w:rPr>
        <w:t xml:space="preserve">Maintain </w:t>
      </w:r>
      <w:r w:rsidR="000B4514">
        <w:rPr>
          <w:sz w:val="21"/>
        </w:rPr>
        <w:t>books and chart of accounts, updating accounts</w:t>
      </w:r>
      <w:r w:rsidR="00FD697C">
        <w:rPr>
          <w:sz w:val="21"/>
        </w:rPr>
        <w:t xml:space="preserve"> as </w:t>
      </w:r>
      <w:proofErr w:type="gramStart"/>
      <w:r w:rsidR="00FD697C">
        <w:rPr>
          <w:sz w:val="21"/>
        </w:rPr>
        <w:t>needed</w:t>
      </w:r>
      <w:proofErr w:type="gramEnd"/>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1B435078" w14:textId="77777777" w:rsidR="004072A9" w:rsidRDefault="004072A9" w:rsidP="0038370F">
      <w:pPr>
        <w:pStyle w:val="BodyText"/>
        <w:spacing w:before="152"/>
        <w:ind w:left="109"/>
        <w:rPr>
          <w:color w:val="2E2E34"/>
        </w:rPr>
      </w:pPr>
    </w:p>
    <w:p w14:paraId="5770ADE9" w14:textId="7F668683" w:rsidR="0038370F" w:rsidRDefault="00481C1A" w:rsidP="0038370F">
      <w:pPr>
        <w:pStyle w:val="BodyText"/>
        <w:spacing w:before="152"/>
        <w:ind w:left="109"/>
      </w:pPr>
      <w:r>
        <w:rPr>
          <w:color w:val="2E2E34"/>
        </w:rPr>
        <w:lastRenderedPageBreak/>
        <w:t>A</w:t>
      </w:r>
      <w:r w:rsidR="0038370F">
        <w:rPr>
          <w:color w:val="2E2E34"/>
        </w:rPr>
        <w:t>nnual Tasks</w:t>
      </w:r>
    </w:p>
    <w:p w14:paraId="18CCAF2B" w14:textId="48051350" w:rsidR="0038370F" w:rsidRDefault="0038370F" w:rsidP="004072A9">
      <w:pPr>
        <w:pStyle w:val="ListParagraph"/>
        <w:tabs>
          <w:tab w:val="left" w:pos="635"/>
          <w:tab w:val="left" w:pos="636"/>
        </w:tabs>
        <w:spacing w:before="74"/>
        <w:ind w:firstLine="0"/>
        <w:rPr>
          <w:sz w:val="21"/>
        </w:rPr>
      </w:pPr>
      <w:r>
        <w:rPr>
          <w:color w:val="2E2E34"/>
          <w:sz w:val="21"/>
        </w:rPr>
        <w:t>Preparation and filing of 1099s as necessary (additional cost of $</w:t>
      </w:r>
      <w:r w:rsidR="008F5969">
        <w:rPr>
          <w:color w:val="2E2E34"/>
          <w:sz w:val="21"/>
        </w:rPr>
        <w:t>25</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i.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 xml:space="preserve">Please note that other documents may be required </w:t>
      </w:r>
      <w:proofErr w:type="gramStart"/>
      <w:r>
        <w:rPr>
          <w:color w:val="2E2E34"/>
        </w:rPr>
        <w:t>during the course of</w:t>
      </w:r>
      <w:proofErr w:type="gramEnd"/>
      <w:r>
        <w:rPr>
          <w:color w:val="2E2E34"/>
        </w:rPr>
        <w:t xml:space="preserve">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1FA39CCC" w:rsidR="0038370F" w:rsidRDefault="0038370F" w:rsidP="0038370F">
      <w:pPr>
        <w:pStyle w:val="BodyText"/>
        <w:spacing w:line="312" w:lineRule="auto"/>
        <w:ind w:left="109" w:right="114"/>
      </w:pPr>
      <w:r>
        <w:rPr>
          <w:color w:val="2E2E34"/>
        </w:rPr>
        <w:lastRenderedPageBreak/>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DB057A8" w14:textId="4FA076F6" w:rsidR="0038370F" w:rsidRPr="0038370F" w:rsidRDefault="0038370F" w:rsidP="00E609E0">
      <w:r w:rsidRPr="0038370F">
        <w:t>Date to begin monthly services</w:t>
      </w:r>
      <w:r w:rsidR="00552C16">
        <w:t>:</w:t>
      </w:r>
      <w:r w:rsidR="006C3C41">
        <w:t>10/05</w:t>
      </w:r>
      <w:r w:rsidR="00AB41FF">
        <w:t>/2023</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1E083AF0" w14:textId="7C1709EF" w:rsidR="0038370F" w:rsidRPr="005D715B" w:rsidRDefault="003A42E8" w:rsidP="009F3DEF">
      <w:pPr>
        <w:pStyle w:val="ListParagraph"/>
        <w:numPr>
          <w:ilvl w:val="0"/>
          <w:numId w:val="9"/>
        </w:numPr>
        <w:rPr>
          <w:b/>
        </w:rPr>
      </w:pPr>
      <w:r>
        <w:rPr>
          <w:bCs/>
        </w:rPr>
        <w:t>Clean up and catchup of 2023</w:t>
      </w:r>
      <w:r w:rsidR="002C0123">
        <w:rPr>
          <w:bCs/>
        </w:rPr>
        <w:t xml:space="preserve"> Bookkeeping $</w:t>
      </w:r>
      <w:r w:rsidR="009F3DEF">
        <w:rPr>
          <w:bCs/>
        </w:rPr>
        <w:t>950</w:t>
      </w:r>
      <w:r w:rsidR="002C0123">
        <w:rPr>
          <w:bCs/>
        </w:rPr>
        <w:t xml:space="preserve"> </w:t>
      </w:r>
    </w:p>
    <w:p w14:paraId="60E361FD" w14:textId="33E5E8F4" w:rsidR="005D715B" w:rsidRPr="0038370F" w:rsidRDefault="005D715B" w:rsidP="009F3DEF">
      <w:pPr>
        <w:pStyle w:val="ListParagraph"/>
        <w:numPr>
          <w:ilvl w:val="0"/>
          <w:numId w:val="9"/>
        </w:numPr>
        <w:rPr>
          <w:b/>
        </w:rPr>
      </w:pPr>
      <w:r>
        <w:rPr>
          <w:bCs/>
        </w:rPr>
        <w:t xml:space="preserve">If monthly bookkeeping services are retained – that will be negotiated </w:t>
      </w:r>
      <w:proofErr w:type="gramStart"/>
      <w:r w:rsidR="00231182">
        <w:rPr>
          <w:bCs/>
        </w:rPr>
        <w:t>separately</w:t>
      </w:r>
      <w:proofErr w:type="gramEnd"/>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t>We do not at any time provide legal services of any type.</w:t>
      </w:r>
    </w:p>
    <w:p w14:paraId="6289BA3E" w14:textId="77777777" w:rsidR="00F50C53" w:rsidRDefault="00F50C53" w:rsidP="0038370F">
      <w:pPr>
        <w:pStyle w:val="BodyText"/>
        <w:ind w:left="109"/>
        <w:rPr>
          <w:color w:val="2E2E34"/>
        </w:rPr>
      </w:pPr>
    </w:p>
    <w:p w14:paraId="119ED52C"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lastRenderedPageBreak/>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lastRenderedPageBreak/>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 xml:space="preserve">This Agreement is fully and voluntarily </w:t>
      </w:r>
      <w:proofErr w:type="gramStart"/>
      <w:r>
        <w:rPr>
          <w:color w:val="2E2E34"/>
        </w:rPr>
        <w:t>entered into</w:t>
      </w:r>
      <w:proofErr w:type="gramEnd"/>
      <w:r>
        <w:rPr>
          <w:color w:val="2E2E34"/>
        </w:rPr>
        <w:t xml:space="preserve"> by both parties. Each party states that he, she, or it has read this Agreement, has obtained advice of counsel if he, she, or it so desired, understands </w:t>
      </w:r>
      <w:proofErr w:type="gramStart"/>
      <w:r>
        <w:rPr>
          <w:color w:val="2E2E34"/>
        </w:rPr>
        <w:t>all of</w:t>
      </w:r>
      <w:proofErr w:type="gramEnd"/>
      <w:r>
        <w:rPr>
          <w:color w:val="2E2E34"/>
        </w:rPr>
        <w:t xml:space="preserve">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0367AF7A" w14:textId="77777777" w:rsidR="00F50C53" w:rsidRDefault="00F50C53" w:rsidP="0038370F">
      <w:pPr>
        <w:ind w:left="109"/>
        <w:rPr>
          <w:color w:val="2E2E34"/>
          <w:sz w:val="54"/>
        </w:rPr>
      </w:pPr>
    </w:p>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0AE368C4" w14:textId="77777777" w:rsidR="002B77DE" w:rsidRDefault="002B77DE" w:rsidP="0038370F">
      <w:pPr>
        <w:ind w:left="109"/>
        <w:rPr>
          <w:color w:val="2E2E34"/>
          <w:sz w:val="36"/>
          <w:szCs w:val="36"/>
        </w:rPr>
      </w:pPr>
    </w:p>
    <w:p w14:paraId="3F5C234C" w14:textId="77777777" w:rsidR="002B77DE" w:rsidRDefault="002B77DE" w:rsidP="0038370F">
      <w:pPr>
        <w:ind w:left="109"/>
        <w:rPr>
          <w:color w:val="2E2E34"/>
          <w:sz w:val="36"/>
          <w:szCs w:val="36"/>
        </w:rPr>
      </w:pPr>
    </w:p>
    <w:p w14:paraId="1CCA8305" w14:textId="5136D37C" w:rsidR="0038370F" w:rsidRPr="00F50C53" w:rsidRDefault="0038370F" w:rsidP="0038370F">
      <w:pPr>
        <w:ind w:left="109"/>
        <w:rPr>
          <w:sz w:val="36"/>
          <w:szCs w:val="36"/>
        </w:rPr>
      </w:pPr>
      <w:r w:rsidRPr="00F50C53">
        <w:rPr>
          <w:color w:val="2E2E34"/>
          <w:sz w:val="36"/>
          <w:szCs w:val="36"/>
        </w:rPr>
        <w:t>Acceptance</w:t>
      </w:r>
    </w:p>
    <w:p w14:paraId="20111ED3" w14:textId="6ECDDF34" w:rsidR="0038370F" w:rsidRDefault="0038370F" w:rsidP="0038370F">
      <w:pPr>
        <w:spacing w:before="470" w:line="312" w:lineRule="auto"/>
        <w:ind w:left="109" w:right="201"/>
        <w:jc w:val="both"/>
        <w:rPr>
          <w:sz w:val="24"/>
        </w:rPr>
      </w:pPr>
      <w:r>
        <w:rPr>
          <w:color w:val="2E2E34"/>
          <w:sz w:val="24"/>
        </w:rPr>
        <w:lastRenderedPageBreak/>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65A44D8" w14:textId="7E847A5E" w:rsidR="00445437" w:rsidRPr="000B04C4" w:rsidRDefault="00445437" w:rsidP="00445437">
      <w:pPr>
        <w:rPr>
          <w:b/>
          <w:bCs/>
        </w:rPr>
      </w:pPr>
      <w:r>
        <w:t>For</w:t>
      </w:r>
      <w:r w:rsidR="000B04C4">
        <w:t xml:space="preserve"> </w:t>
      </w:r>
      <w:r w:rsidR="000045B0">
        <w:rPr>
          <w:b/>
          <w:bCs/>
        </w:rPr>
        <w:t>The Husky Dad, LLC</w:t>
      </w:r>
    </w:p>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140BB7AE" w:rsidR="0038370F" w:rsidRPr="00C84186" w:rsidRDefault="0038370F" w:rsidP="0038370F">
      <w:pPr>
        <w:rPr>
          <w:u w:val="single"/>
        </w:rPr>
      </w:pPr>
      <w:r>
        <w:t xml:space="preserve">_________________________        </w:t>
      </w:r>
      <w:r w:rsidR="000045B0">
        <w:t>_______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8EDDA" w14:textId="77777777" w:rsidR="005611C5" w:rsidRDefault="005611C5" w:rsidP="0038370F">
      <w:r>
        <w:separator/>
      </w:r>
    </w:p>
  </w:endnote>
  <w:endnote w:type="continuationSeparator" w:id="0">
    <w:p w14:paraId="378AF876" w14:textId="77777777" w:rsidR="005611C5" w:rsidRDefault="005611C5"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933782" w:rsidRDefault="0093378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A4A39" w14:textId="77777777" w:rsidR="005611C5" w:rsidRDefault="005611C5" w:rsidP="0038370F">
      <w:r>
        <w:separator/>
      </w:r>
    </w:p>
  </w:footnote>
  <w:footnote w:type="continuationSeparator" w:id="0">
    <w:p w14:paraId="730C6F68" w14:textId="77777777" w:rsidR="005611C5" w:rsidRDefault="005611C5"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C48"/>
    <w:multiLevelType w:val="hybridMultilevel"/>
    <w:tmpl w:val="092C2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2"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7D67B5"/>
    <w:multiLevelType w:val="hybridMultilevel"/>
    <w:tmpl w:val="BC4E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1"/>
  </w:num>
  <w:num w:numId="2" w16cid:durableId="1789081919">
    <w:abstractNumId w:val="8"/>
  </w:num>
  <w:num w:numId="3" w16cid:durableId="306010210">
    <w:abstractNumId w:val="5"/>
  </w:num>
  <w:num w:numId="4" w16cid:durableId="1699745014">
    <w:abstractNumId w:val="2"/>
  </w:num>
  <w:num w:numId="5" w16cid:durableId="901865886">
    <w:abstractNumId w:val="7"/>
  </w:num>
  <w:num w:numId="6" w16cid:durableId="580993769">
    <w:abstractNumId w:val="3"/>
  </w:num>
  <w:num w:numId="7" w16cid:durableId="2108650488">
    <w:abstractNumId w:val="4"/>
  </w:num>
  <w:num w:numId="8" w16cid:durableId="2083217829">
    <w:abstractNumId w:val="6"/>
  </w:num>
  <w:num w:numId="9" w16cid:durableId="730129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045B0"/>
    <w:rsid w:val="00023FDA"/>
    <w:rsid w:val="0009744B"/>
    <w:rsid w:val="000A1132"/>
    <w:rsid w:val="000A5AE3"/>
    <w:rsid w:val="000B04C4"/>
    <w:rsid w:val="000B1304"/>
    <w:rsid w:val="000B4514"/>
    <w:rsid w:val="000B5D4A"/>
    <w:rsid w:val="000F314C"/>
    <w:rsid w:val="001417E2"/>
    <w:rsid w:val="0018658F"/>
    <w:rsid w:val="001B4AFB"/>
    <w:rsid w:val="001C2658"/>
    <w:rsid w:val="001E32E7"/>
    <w:rsid w:val="001E4641"/>
    <w:rsid w:val="002013AE"/>
    <w:rsid w:val="00227AB5"/>
    <w:rsid w:val="00231182"/>
    <w:rsid w:val="0023409E"/>
    <w:rsid w:val="00234AD3"/>
    <w:rsid w:val="00234AEF"/>
    <w:rsid w:val="00242B14"/>
    <w:rsid w:val="00262572"/>
    <w:rsid w:val="00270A93"/>
    <w:rsid w:val="00277E4D"/>
    <w:rsid w:val="00292E8C"/>
    <w:rsid w:val="002B77DE"/>
    <w:rsid w:val="002C0123"/>
    <w:rsid w:val="002C7E27"/>
    <w:rsid w:val="002D2EB0"/>
    <w:rsid w:val="002D53B6"/>
    <w:rsid w:val="002F1468"/>
    <w:rsid w:val="002F3ABE"/>
    <w:rsid w:val="003177BF"/>
    <w:rsid w:val="00336535"/>
    <w:rsid w:val="00345363"/>
    <w:rsid w:val="00375928"/>
    <w:rsid w:val="0038370F"/>
    <w:rsid w:val="00384960"/>
    <w:rsid w:val="0039126E"/>
    <w:rsid w:val="003A42E8"/>
    <w:rsid w:val="003C6FC9"/>
    <w:rsid w:val="003D4659"/>
    <w:rsid w:val="003F3C2F"/>
    <w:rsid w:val="00404E27"/>
    <w:rsid w:val="004072A9"/>
    <w:rsid w:val="004167B8"/>
    <w:rsid w:val="004443E4"/>
    <w:rsid w:val="00445437"/>
    <w:rsid w:val="004517F1"/>
    <w:rsid w:val="00456E5D"/>
    <w:rsid w:val="00481C1A"/>
    <w:rsid w:val="0048282F"/>
    <w:rsid w:val="004B2B7B"/>
    <w:rsid w:val="004B4871"/>
    <w:rsid w:val="004B51D6"/>
    <w:rsid w:val="004C5C4B"/>
    <w:rsid w:val="004E46C8"/>
    <w:rsid w:val="004E7CA7"/>
    <w:rsid w:val="004F0203"/>
    <w:rsid w:val="00520D81"/>
    <w:rsid w:val="00552C16"/>
    <w:rsid w:val="005611C5"/>
    <w:rsid w:val="00594125"/>
    <w:rsid w:val="005A6139"/>
    <w:rsid w:val="005D313C"/>
    <w:rsid w:val="005D5147"/>
    <w:rsid w:val="005D715B"/>
    <w:rsid w:val="005E2544"/>
    <w:rsid w:val="005E5921"/>
    <w:rsid w:val="0060276A"/>
    <w:rsid w:val="00605FEA"/>
    <w:rsid w:val="006166F3"/>
    <w:rsid w:val="006248B4"/>
    <w:rsid w:val="00650AE1"/>
    <w:rsid w:val="00655B75"/>
    <w:rsid w:val="00657B5E"/>
    <w:rsid w:val="00676DB1"/>
    <w:rsid w:val="00695ACC"/>
    <w:rsid w:val="006B0B6B"/>
    <w:rsid w:val="006C3C41"/>
    <w:rsid w:val="006F02F4"/>
    <w:rsid w:val="006F450D"/>
    <w:rsid w:val="00706194"/>
    <w:rsid w:val="00707F83"/>
    <w:rsid w:val="0074401C"/>
    <w:rsid w:val="0075163B"/>
    <w:rsid w:val="0075622E"/>
    <w:rsid w:val="00760CB9"/>
    <w:rsid w:val="00773F81"/>
    <w:rsid w:val="007749BA"/>
    <w:rsid w:val="00782B08"/>
    <w:rsid w:val="00783C09"/>
    <w:rsid w:val="00784C0F"/>
    <w:rsid w:val="007D4AA2"/>
    <w:rsid w:val="007F1FC9"/>
    <w:rsid w:val="00815AFF"/>
    <w:rsid w:val="008318CF"/>
    <w:rsid w:val="0084155E"/>
    <w:rsid w:val="00842D69"/>
    <w:rsid w:val="008539C4"/>
    <w:rsid w:val="00857CFD"/>
    <w:rsid w:val="00874238"/>
    <w:rsid w:val="008A1316"/>
    <w:rsid w:val="008B57E3"/>
    <w:rsid w:val="008D56EF"/>
    <w:rsid w:val="008E5843"/>
    <w:rsid w:val="008F368F"/>
    <w:rsid w:val="008F5969"/>
    <w:rsid w:val="00900092"/>
    <w:rsid w:val="0091122D"/>
    <w:rsid w:val="00933782"/>
    <w:rsid w:val="009475B1"/>
    <w:rsid w:val="00952E43"/>
    <w:rsid w:val="009723CA"/>
    <w:rsid w:val="009863AE"/>
    <w:rsid w:val="00993981"/>
    <w:rsid w:val="009D5B94"/>
    <w:rsid w:val="009F3DEF"/>
    <w:rsid w:val="00A021AA"/>
    <w:rsid w:val="00A030D8"/>
    <w:rsid w:val="00A113A4"/>
    <w:rsid w:val="00A30EB1"/>
    <w:rsid w:val="00A36BF3"/>
    <w:rsid w:val="00A434AB"/>
    <w:rsid w:val="00A61E9A"/>
    <w:rsid w:val="00A915C0"/>
    <w:rsid w:val="00A96452"/>
    <w:rsid w:val="00AA2F64"/>
    <w:rsid w:val="00AA4C13"/>
    <w:rsid w:val="00AB41FF"/>
    <w:rsid w:val="00AB5FA8"/>
    <w:rsid w:val="00AD2EF6"/>
    <w:rsid w:val="00AF07BB"/>
    <w:rsid w:val="00B11EF1"/>
    <w:rsid w:val="00B4632E"/>
    <w:rsid w:val="00B55A07"/>
    <w:rsid w:val="00B66F58"/>
    <w:rsid w:val="00B76823"/>
    <w:rsid w:val="00B77C9E"/>
    <w:rsid w:val="00BA1AA0"/>
    <w:rsid w:val="00BB6D95"/>
    <w:rsid w:val="00BC0112"/>
    <w:rsid w:val="00BC47DD"/>
    <w:rsid w:val="00BD5CFD"/>
    <w:rsid w:val="00BD6581"/>
    <w:rsid w:val="00BE35D6"/>
    <w:rsid w:val="00BF10FA"/>
    <w:rsid w:val="00BF542C"/>
    <w:rsid w:val="00C34C09"/>
    <w:rsid w:val="00C35EF4"/>
    <w:rsid w:val="00C53D86"/>
    <w:rsid w:val="00C5614E"/>
    <w:rsid w:val="00C56FAD"/>
    <w:rsid w:val="00C62813"/>
    <w:rsid w:val="00C711B6"/>
    <w:rsid w:val="00C71CCC"/>
    <w:rsid w:val="00C808F3"/>
    <w:rsid w:val="00C80E19"/>
    <w:rsid w:val="00C826DF"/>
    <w:rsid w:val="00C84186"/>
    <w:rsid w:val="00CA0799"/>
    <w:rsid w:val="00CB1A0C"/>
    <w:rsid w:val="00CE3950"/>
    <w:rsid w:val="00CE4798"/>
    <w:rsid w:val="00CF4BFB"/>
    <w:rsid w:val="00D13F5D"/>
    <w:rsid w:val="00D27234"/>
    <w:rsid w:val="00D3389D"/>
    <w:rsid w:val="00D53CE2"/>
    <w:rsid w:val="00DB091C"/>
    <w:rsid w:val="00DF2216"/>
    <w:rsid w:val="00E56F9A"/>
    <w:rsid w:val="00E609E0"/>
    <w:rsid w:val="00E60E76"/>
    <w:rsid w:val="00E61542"/>
    <w:rsid w:val="00E64EB7"/>
    <w:rsid w:val="00E7158A"/>
    <w:rsid w:val="00E75962"/>
    <w:rsid w:val="00E82F30"/>
    <w:rsid w:val="00E832F7"/>
    <w:rsid w:val="00E84E6D"/>
    <w:rsid w:val="00E961E8"/>
    <w:rsid w:val="00E97D21"/>
    <w:rsid w:val="00EC01F9"/>
    <w:rsid w:val="00EF424E"/>
    <w:rsid w:val="00F11366"/>
    <w:rsid w:val="00F35013"/>
    <w:rsid w:val="00F44C1F"/>
    <w:rsid w:val="00F50C53"/>
    <w:rsid w:val="00F554A5"/>
    <w:rsid w:val="00F60B82"/>
    <w:rsid w:val="00F71EBA"/>
    <w:rsid w:val="00F72AD8"/>
    <w:rsid w:val="00F94AA0"/>
    <w:rsid w:val="00FB23CB"/>
    <w:rsid w:val="00FD69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437"/>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5E25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26</Words>
  <Characters>98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2</cp:revision>
  <dcterms:created xsi:type="dcterms:W3CDTF">2024-03-06T00:14:00Z</dcterms:created>
  <dcterms:modified xsi:type="dcterms:W3CDTF">2024-03-06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